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9D09D7" w14:textId="77777777" w:rsidR="00DC07B4" w:rsidRDefault="00FA5C76">
      <w:pPr>
        <w:pStyle w:val="Title"/>
      </w:pPr>
      <w:r>
        <w:t xml:space="preserve"> Title </w:t>
      </w:r>
    </w:p>
    <w:p w14:paraId="4E8F347A" w14:textId="77777777" w:rsidR="00DC07B4" w:rsidRDefault="00FA5C76">
      <w:pPr>
        <w:pStyle w:val="Subtitle"/>
      </w:pPr>
      <w:r>
        <w:t xml:space="preserve"> Subtitle </w:t>
      </w:r>
    </w:p>
    <w:p w14:paraId="66DD0F13" w14:textId="77777777" w:rsidR="00DC07B4" w:rsidRDefault="00FA5C76">
      <w:pPr>
        <w:pStyle w:val="Author"/>
      </w:pPr>
      <w:r>
        <w:t xml:space="preserve"> Author </w:t>
      </w:r>
    </w:p>
    <w:p w14:paraId="4998352D" w14:textId="77777777" w:rsidR="00DC07B4" w:rsidRDefault="00FA5C76">
      <w:pPr>
        <w:pStyle w:val="Date"/>
      </w:pPr>
      <w:r>
        <w:t xml:space="preserve"> Date </w:t>
      </w:r>
    </w:p>
    <w:p w14:paraId="6F3CE10D" w14:textId="77777777" w:rsidR="00DC07B4" w:rsidRDefault="00FA5C76">
      <w:pPr>
        <w:pStyle w:val="Abstract"/>
      </w:pPr>
      <w:r>
        <w:t xml:space="preserve"> Abstract </w:t>
      </w:r>
    </w:p>
    <w:p w14:paraId="0D92AA89" w14:textId="5F6DD5F1" w:rsidR="00DC07B4" w:rsidRDefault="00FA5C76" w:rsidP="001C4433">
      <w:pPr>
        <w:pStyle w:val="Heading1"/>
        <w:numPr>
          <w:ilvl w:val="0"/>
          <w:numId w:val="12"/>
        </w:numPr>
      </w:pPr>
      <w:bookmarkStart w:id="0" w:name="heading-1"/>
      <w:r>
        <w:lastRenderedPageBreak/>
        <w:t xml:space="preserve">Heading 1 </w:t>
      </w:r>
      <w:bookmarkEnd w:id="0"/>
    </w:p>
    <w:p w14:paraId="4EA4F228" w14:textId="657BD4A4" w:rsidR="00DC07B4" w:rsidRDefault="00FA5C76">
      <w:pPr>
        <w:pStyle w:val="Heading2"/>
      </w:pPr>
      <w:bookmarkStart w:id="1" w:name="heading-2"/>
      <w:r>
        <w:t xml:space="preserve">Heading 2 </w:t>
      </w:r>
      <w:bookmarkStart w:id="2" w:name="_GoBack"/>
      <w:bookmarkEnd w:id="1"/>
      <w:bookmarkEnd w:id="2"/>
    </w:p>
    <w:p w14:paraId="28EABEB3" w14:textId="7F9CC505" w:rsidR="00DC07B4" w:rsidRDefault="00FA5C76">
      <w:pPr>
        <w:pStyle w:val="Heading3"/>
      </w:pPr>
      <w:bookmarkStart w:id="3" w:name="heading-3"/>
      <w:r>
        <w:t xml:space="preserve">Heading 3 </w:t>
      </w:r>
      <w:bookmarkEnd w:id="3"/>
    </w:p>
    <w:p w14:paraId="50A2AE85" w14:textId="16053149" w:rsidR="00DC07B4" w:rsidRDefault="00FA5C76">
      <w:pPr>
        <w:pStyle w:val="Heading4"/>
      </w:pPr>
      <w:bookmarkStart w:id="4" w:name="heading-4"/>
      <w:r>
        <w:t xml:space="preserve">Heading 4 </w:t>
      </w:r>
      <w:bookmarkEnd w:id="4"/>
    </w:p>
    <w:p w14:paraId="0C0E07D3" w14:textId="5CBAEB92" w:rsidR="00DC07B4" w:rsidRDefault="00FA5C76">
      <w:pPr>
        <w:pStyle w:val="Heading5"/>
      </w:pPr>
      <w:bookmarkStart w:id="5" w:name="heading-5"/>
      <w:r>
        <w:t xml:space="preserve">Heading 5 </w:t>
      </w:r>
      <w:bookmarkEnd w:id="5"/>
    </w:p>
    <w:p w14:paraId="114EE586" w14:textId="13669E42" w:rsidR="00DC07B4" w:rsidRDefault="00FA5C76">
      <w:pPr>
        <w:pStyle w:val="Heading6"/>
      </w:pPr>
      <w:bookmarkStart w:id="6" w:name="heading-6"/>
      <w:r>
        <w:t xml:space="preserve">Heading 6 </w:t>
      </w:r>
      <w:bookmarkEnd w:id="6"/>
    </w:p>
    <w:p w14:paraId="1AC7FE2E" w14:textId="7D159F9A" w:rsidR="00DC07B4" w:rsidRDefault="00FA5C76">
      <w:pPr>
        <w:pStyle w:val="Heading7"/>
      </w:pPr>
      <w:bookmarkStart w:id="7" w:name="heading-7"/>
      <w:r>
        <w:t xml:space="preserve">Heading 7 </w:t>
      </w:r>
      <w:bookmarkEnd w:id="7"/>
    </w:p>
    <w:p w14:paraId="056EDC8B" w14:textId="0101EB15" w:rsidR="00DC07B4" w:rsidRDefault="00FA5C76">
      <w:pPr>
        <w:pStyle w:val="Heading8"/>
      </w:pPr>
      <w:bookmarkStart w:id="8" w:name="heading-8"/>
      <w:r>
        <w:t xml:space="preserve">Heading 8 </w:t>
      </w:r>
      <w:bookmarkEnd w:id="8"/>
    </w:p>
    <w:p w14:paraId="090F6BF5" w14:textId="18ACC1C3" w:rsidR="00DC07B4" w:rsidRDefault="00FA5C76">
      <w:pPr>
        <w:pStyle w:val="Heading9"/>
      </w:pPr>
      <w:bookmarkStart w:id="9" w:name="heading-9"/>
      <w:r>
        <w:t xml:space="preserve">Heading 9 </w:t>
      </w:r>
      <w:bookmarkEnd w:id="9"/>
    </w:p>
    <w:p w14:paraId="2FAD56F8" w14:textId="77777777" w:rsidR="00DC07B4" w:rsidRDefault="00FA5C76">
      <w:pPr>
        <w:pStyle w:val="FirstParagraph"/>
      </w:pPr>
      <w:r>
        <w:t xml:space="preserve"> First Paragraph. </w:t>
      </w:r>
    </w:p>
    <w:p w14:paraId="27EE2E14" w14:textId="77777777" w:rsidR="00DC07B4" w:rsidRDefault="00FA5C76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11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76A81C4" w14:textId="77777777" w:rsidR="00DC07B4" w:rsidRDefault="00FA5C76">
      <w:pPr>
        <w:pStyle w:val="BlockText"/>
      </w:pPr>
      <w:r>
        <w:t xml:space="preserve"> Block Text. </w:t>
      </w:r>
    </w:p>
    <w:p w14:paraId="4C012780" w14:textId="77777777" w:rsidR="00DC07B4" w:rsidRDefault="00FA5C76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29"/>
        <w:gridCol w:w="729"/>
      </w:tblGrid>
      <w:tr w:rsidR="00DC07B4" w14:paraId="5AF1410F" w14:textId="77777777" w:rsidTr="002F38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553788" w14:textId="77777777" w:rsidR="00DC07B4" w:rsidRDefault="00FA5C76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405B09" w14:textId="77777777" w:rsidR="00DC07B4" w:rsidRDefault="00FA5C76">
            <w:pPr>
              <w:pStyle w:val="Compact"/>
            </w:pPr>
            <w:r>
              <w:t xml:space="preserve"> Table </w:t>
            </w:r>
          </w:p>
        </w:tc>
      </w:tr>
      <w:tr w:rsidR="00DC07B4" w14:paraId="37710362" w14:textId="77777777">
        <w:tc>
          <w:tcPr>
            <w:tcW w:w="0" w:type="auto"/>
          </w:tcPr>
          <w:p w14:paraId="7459BFA7" w14:textId="77777777" w:rsidR="00DC07B4" w:rsidRDefault="00FA5C76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21A5664" w14:textId="77777777" w:rsidR="00DC07B4" w:rsidRDefault="00FA5C76">
            <w:pPr>
              <w:pStyle w:val="Compact"/>
            </w:pPr>
            <w:r>
              <w:t xml:space="preserve"> 2 </w:t>
            </w:r>
          </w:p>
        </w:tc>
      </w:tr>
    </w:tbl>
    <w:p w14:paraId="059BA444" w14:textId="77777777" w:rsidR="00DC07B4" w:rsidRDefault="00FA5C76">
      <w:pPr>
        <w:pStyle w:val="ImageCaption"/>
      </w:pPr>
      <w:r>
        <w:t xml:space="preserve"> Image Caption </w:t>
      </w:r>
    </w:p>
    <w:p w14:paraId="3EF97A21" w14:textId="77777777" w:rsidR="00DC07B4" w:rsidRDefault="00FA5C76">
      <w:pPr>
        <w:pStyle w:val="DefinitionTerm"/>
      </w:pPr>
      <w:r>
        <w:t xml:space="preserve"> DefinitionTerm </w:t>
      </w:r>
    </w:p>
    <w:p w14:paraId="03CF0B06" w14:textId="77777777" w:rsidR="00DC07B4" w:rsidRDefault="00FA5C76">
      <w:pPr>
        <w:pStyle w:val="Definition"/>
      </w:pPr>
      <w:r>
        <w:t xml:space="preserve"> Definition </w:t>
      </w:r>
    </w:p>
    <w:p w14:paraId="38E6A026" w14:textId="77777777" w:rsidR="00DC07B4" w:rsidRDefault="00FA5C76">
      <w:pPr>
        <w:pStyle w:val="DefinitionTerm"/>
      </w:pPr>
      <w:r>
        <w:t xml:space="preserve"> DefinitionTerm </w:t>
      </w:r>
    </w:p>
    <w:p w14:paraId="029AA9C6" w14:textId="77777777" w:rsidR="00DC07B4" w:rsidRDefault="00FA5C76">
      <w:pPr>
        <w:pStyle w:val="Definition"/>
      </w:pPr>
      <w:r>
        <w:t xml:space="preserve"> Definition </w:t>
      </w:r>
    </w:p>
    <w:p w14:paraId="026FCDDA" w14:textId="77777777" w:rsidR="00B6125F" w:rsidRDefault="00B6125F">
      <w:pPr>
        <w:pStyle w:val="Definition"/>
      </w:pPr>
    </w:p>
    <w:sectPr w:rsidR="00B6125F" w:rsidSect="00607E36">
      <w:headerReference w:type="default" r:id="rId12"/>
      <w:footerReference w:type="default" r:id="rId13"/>
      <w:headerReference w:type="first" r:id="rId14"/>
      <w:pgSz w:w="12240" w:h="15840"/>
      <w:pgMar w:top="1440" w:right="1440" w:bottom="144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EB9E24" w14:textId="77777777" w:rsidR="00F13851" w:rsidRDefault="00F13851">
      <w:pPr>
        <w:spacing w:after="0"/>
      </w:pPr>
      <w:r>
        <w:separator/>
      </w:r>
    </w:p>
  </w:endnote>
  <w:endnote w:type="continuationSeparator" w:id="0">
    <w:p w14:paraId="2A0E0D02" w14:textId="77777777" w:rsidR="00F13851" w:rsidRDefault="00F138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607E36" w14:paraId="7EB7F0A0" w14:textId="77777777" w:rsidTr="00E7183F">
      <w:tc>
        <w:tcPr>
          <w:tcW w:w="4675" w:type="dxa"/>
          <w:tcBorders>
            <w:top w:val="nil"/>
            <w:left w:val="nil"/>
            <w:bottom w:val="single" w:sz="18" w:space="0" w:color="004987"/>
            <w:right w:val="nil"/>
          </w:tcBorders>
        </w:tcPr>
        <w:p w14:paraId="3BA61745" w14:textId="77777777" w:rsidR="00607E36" w:rsidRDefault="00607E36" w:rsidP="00607E36">
          <w:pPr>
            <w:pStyle w:val="CCLLCFooter"/>
          </w:pPr>
        </w:p>
      </w:tc>
      <w:tc>
        <w:tcPr>
          <w:tcW w:w="4675" w:type="dxa"/>
          <w:tcBorders>
            <w:top w:val="nil"/>
            <w:left w:val="nil"/>
            <w:bottom w:val="single" w:sz="6" w:space="0" w:color="004987"/>
            <w:right w:val="nil"/>
          </w:tcBorders>
        </w:tcPr>
        <w:p w14:paraId="6DD77BDE" w14:textId="560387D3" w:rsidR="00607E36" w:rsidRDefault="00607E36" w:rsidP="00607E36">
          <w:pPr>
            <w:pStyle w:val="CCLLCFooter"/>
            <w:tabs>
              <w:tab w:val="right" w:pos="4459"/>
            </w:tabs>
          </w:pPr>
          <w:r>
            <w:tab/>
            <w:t xml:space="preserve">Page </w:t>
          </w: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noProof/>
            </w:rPr>
            <w:t>1</w:t>
          </w:r>
          <w:r>
            <w:rPr>
              <w:noProof/>
            </w:rPr>
            <w:fldChar w:fldCharType="end"/>
          </w:r>
          <w:r>
            <w:t xml:space="preserve"> of </w:t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SECTIONPAGES  \* Arabic  \* MERGEFORMAT </w:instrText>
          </w:r>
          <w:r>
            <w:rPr>
              <w:noProof/>
            </w:rPr>
            <w:fldChar w:fldCharType="separate"/>
          </w:r>
          <w:r w:rsidR="001C4433">
            <w:rPr>
              <w:noProof/>
            </w:rPr>
            <w:t>2</w:t>
          </w:r>
          <w:r>
            <w:rPr>
              <w:noProof/>
            </w:rPr>
            <w:fldChar w:fldCharType="end"/>
          </w:r>
        </w:p>
      </w:tc>
    </w:tr>
  </w:tbl>
  <w:p w14:paraId="76A6CCB4" w14:textId="67D4C774" w:rsidR="00B6125F" w:rsidRDefault="00B6125F" w:rsidP="008D63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887621" w14:textId="77777777" w:rsidR="00F13851" w:rsidRDefault="00F13851">
      <w:r>
        <w:separator/>
      </w:r>
    </w:p>
  </w:footnote>
  <w:footnote w:type="continuationSeparator" w:id="0">
    <w:p w14:paraId="07390501" w14:textId="77777777" w:rsidR="00F13851" w:rsidRDefault="00F13851">
      <w:r>
        <w:continuationSeparator/>
      </w:r>
    </w:p>
  </w:footnote>
  <w:footnote w:id="1">
    <w:p w14:paraId="05823074" w14:textId="77777777" w:rsidR="00DC07B4" w:rsidRDefault="00FA5C76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4675"/>
      <w:gridCol w:w="4675"/>
    </w:tblGrid>
    <w:tr w:rsidR="008F2F2A" w14:paraId="572F2874" w14:textId="77777777" w:rsidTr="00E7183F">
      <w:tc>
        <w:tcPr>
          <w:tcW w:w="4675" w:type="dxa"/>
          <w:tcBorders>
            <w:top w:val="nil"/>
            <w:left w:val="nil"/>
            <w:bottom w:val="single" w:sz="18" w:space="0" w:color="004987"/>
            <w:right w:val="nil"/>
          </w:tcBorders>
        </w:tcPr>
        <w:p w14:paraId="12391807" w14:textId="77777777" w:rsidR="008F2F2A" w:rsidRDefault="008F2F2A" w:rsidP="008F2F2A">
          <w:pPr>
            <w:pStyle w:val="CCLLCFooter"/>
          </w:pPr>
        </w:p>
      </w:tc>
      <w:tc>
        <w:tcPr>
          <w:tcW w:w="4675" w:type="dxa"/>
          <w:tcBorders>
            <w:top w:val="nil"/>
            <w:left w:val="nil"/>
            <w:bottom w:val="single" w:sz="6" w:space="0" w:color="004987"/>
            <w:right w:val="nil"/>
          </w:tcBorders>
        </w:tcPr>
        <w:p w14:paraId="335B789F" w14:textId="77777777" w:rsidR="008F2F2A" w:rsidRDefault="008F2F2A" w:rsidP="008F2F2A">
          <w:pPr>
            <w:pStyle w:val="CCLLCFooter"/>
            <w:tabs>
              <w:tab w:val="right" w:pos="4459"/>
            </w:tabs>
            <w:jc w:val="right"/>
          </w:pPr>
          <w:r>
            <w:t>Report Title Name in Title Case</w:t>
          </w:r>
        </w:p>
      </w:tc>
    </w:tr>
  </w:tbl>
  <w:p w14:paraId="13E419EA" w14:textId="3C25FB22" w:rsidR="00B6125F" w:rsidRPr="008F2F2A" w:rsidRDefault="00B6125F" w:rsidP="008F2F2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31F92A" w14:textId="320DD147" w:rsidR="00B6125F" w:rsidRDefault="00B6125F">
    <w:pPr>
      <w:pStyle w:val="Header"/>
    </w:pPr>
    <w:r>
      <w:tab/>
    </w:r>
    <w:r>
      <w:tab/>
    </w:r>
    <w:r>
      <w:fldChar w:fldCharType="begin"/>
    </w:r>
    <w:r>
      <w:instrText xml:space="preserve"> DATE  \@ "MM/dd/yyyy"  \* MERGEFORMAT </w:instrText>
    </w:r>
    <w:r>
      <w:fldChar w:fldCharType="separate"/>
    </w:r>
    <w:r w:rsidR="001C4433">
      <w:rPr>
        <w:noProof/>
      </w:rPr>
      <w:t>08/07/2019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99064C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B18669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4A0826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58C97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360A08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5A4545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F9A4F6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F62B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0A889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35851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C9380D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5CB95C9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NzAzMDU3NLQ0MTZU0lEKTi0uzszPAykwMq0FALSRwIUtAAAA"/>
  </w:docVars>
  <w:rsids>
    <w:rsidRoot w:val="00590D07"/>
    <w:rsid w:val="00011C8B"/>
    <w:rsid w:val="000F04AC"/>
    <w:rsid w:val="00102A2D"/>
    <w:rsid w:val="00121136"/>
    <w:rsid w:val="001224B5"/>
    <w:rsid w:val="00131940"/>
    <w:rsid w:val="0015070A"/>
    <w:rsid w:val="00191ED8"/>
    <w:rsid w:val="0019537A"/>
    <w:rsid w:val="001C4433"/>
    <w:rsid w:val="00227151"/>
    <w:rsid w:val="0026784D"/>
    <w:rsid w:val="00295F4D"/>
    <w:rsid w:val="002F38AD"/>
    <w:rsid w:val="0033220F"/>
    <w:rsid w:val="0033618F"/>
    <w:rsid w:val="00347963"/>
    <w:rsid w:val="00353FA8"/>
    <w:rsid w:val="003A465E"/>
    <w:rsid w:val="003B398F"/>
    <w:rsid w:val="003D683F"/>
    <w:rsid w:val="00441878"/>
    <w:rsid w:val="00457E93"/>
    <w:rsid w:val="004E29B3"/>
    <w:rsid w:val="004F645C"/>
    <w:rsid w:val="00550DC5"/>
    <w:rsid w:val="00590D07"/>
    <w:rsid w:val="005E54F0"/>
    <w:rsid w:val="00602228"/>
    <w:rsid w:val="00607E36"/>
    <w:rsid w:val="0062022D"/>
    <w:rsid w:val="0062446C"/>
    <w:rsid w:val="00682BAB"/>
    <w:rsid w:val="006F5F54"/>
    <w:rsid w:val="00731C01"/>
    <w:rsid w:val="00784D58"/>
    <w:rsid w:val="007E2AD3"/>
    <w:rsid w:val="00830B83"/>
    <w:rsid w:val="00855F43"/>
    <w:rsid w:val="00897D80"/>
    <w:rsid w:val="008A016B"/>
    <w:rsid w:val="008A7A61"/>
    <w:rsid w:val="008D1FF0"/>
    <w:rsid w:val="008D6306"/>
    <w:rsid w:val="008D6863"/>
    <w:rsid w:val="008F2F2A"/>
    <w:rsid w:val="00970937"/>
    <w:rsid w:val="00A11B89"/>
    <w:rsid w:val="00AA3C83"/>
    <w:rsid w:val="00AB54E6"/>
    <w:rsid w:val="00B6125F"/>
    <w:rsid w:val="00B752DC"/>
    <w:rsid w:val="00B86B75"/>
    <w:rsid w:val="00BC48D5"/>
    <w:rsid w:val="00C36279"/>
    <w:rsid w:val="00C76C38"/>
    <w:rsid w:val="00C77848"/>
    <w:rsid w:val="00CC3BF3"/>
    <w:rsid w:val="00D83EB2"/>
    <w:rsid w:val="00DC07B4"/>
    <w:rsid w:val="00DC3C98"/>
    <w:rsid w:val="00E315A3"/>
    <w:rsid w:val="00E43DD6"/>
    <w:rsid w:val="00EB0B4E"/>
    <w:rsid w:val="00ED3733"/>
    <w:rsid w:val="00F04D63"/>
    <w:rsid w:val="00F13851"/>
    <w:rsid w:val="00F2030F"/>
    <w:rsid w:val="00F272AF"/>
    <w:rsid w:val="00F40959"/>
    <w:rsid w:val="00FA4ABB"/>
    <w:rsid w:val="00FA5C7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E19E8E"/>
  <w15:docId w15:val="{A31B1410-53B1-4188-97DC-2C08118531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07E36"/>
    <w:pPr>
      <w:spacing w:after="240" w:line="276" w:lineRule="auto"/>
    </w:pPr>
    <w:rPr>
      <w:rFonts w:ascii="Segoe UI" w:hAnsi="Segoe UI"/>
      <w:sz w:val="20"/>
    </w:rPr>
  </w:style>
  <w:style w:type="paragraph" w:styleId="Heading1">
    <w:name w:val="heading 1"/>
    <w:basedOn w:val="Normal"/>
    <w:next w:val="BodyText"/>
    <w:uiPriority w:val="9"/>
    <w:qFormat/>
    <w:rsid w:val="00607E36"/>
    <w:pPr>
      <w:keepNext/>
      <w:keepLines/>
      <w:pageBreakBefore/>
      <w:spacing w:after="0"/>
      <w:outlineLvl w:val="0"/>
    </w:pPr>
    <w:rPr>
      <w:rFonts w:asciiTheme="majorHAnsi" w:eastAsiaTheme="majorEastAsia" w:hAnsiTheme="majorHAnsi" w:cstheme="majorBidi"/>
      <w:bCs/>
      <w:sz w:val="4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02A2D"/>
    <w:pPr>
      <w:keepNext/>
      <w:keepLines/>
      <w:spacing w:before="200"/>
      <w:outlineLvl w:val="1"/>
    </w:pPr>
    <w:rPr>
      <w:rFonts w:ascii="Segoe UI Semilight" w:eastAsiaTheme="majorEastAsia" w:hAnsi="Segoe UI Semilight" w:cstheme="majorBidi"/>
      <w:bCs/>
      <w:sz w:val="3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02A2D"/>
    <w:pPr>
      <w:keepNext/>
      <w:keepLines/>
      <w:spacing w:before="200" w:after="0"/>
      <w:outlineLvl w:val="2"/>
    </w:pPr>
    <w:rPr>
      <w:rFonts w:eastAsiaTheme="majorEastAsia" w:cstheme="majorBidi"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02A2D"/>
    <w:pPr>
      <w:keepNext/>
      <w:keepLines/>
      <w:spacing w:before="200" w:after="0"/>
      <w:outlineLvl w:val="3"/>
    </w:pPr>
    <w:rPr>
      <w:rFonts w:ascii="Segoe UI Semibold" w:eastAsiaTheme="majorEastAsia" w:hAnsi="Segoe UI Semibold" w:cstheme="majorBidi"/>
      <w:bCs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457E93"/>
    <w:pPr>
      <w:spacing w:before="0" w:after="0"/>
      <w:contextualSpacing/>
    </w:pPr>
    <w:rPr>
      <w:sz w:val="18"/>
    </w:rPr>
  </w:style>
  <w:style w:type="paragraph" w:styleId="Title">
    <w:name w:val="Title"/>
    <w:basedOn w:val="Normal"/>
    <w:next w:val="BodyText"/>
    <w:qFormat/>
    <w:rsid w:val="00102A2D"/>
    <w:pPr>
      <w:keepNext/>
      <w:keepLines/>
      <w:spacing w:before="480"/>
      <w:jc w:val="center"/>
    </w:pPr>
    <w:rPr>
      <w:rFonts w:asciiTheme="majorHAnsi" w:eastAsiaTheme="majorEastAsia" w:hAnsiTheme="majorHAnsi" w:cstheme="majorBidi"/>
      <w:bCs/>
      <w:sz w:val="72"/>
      <w:szCs w:val="36"/>
    </w:rPr>
  </w:style>
  <w:style w:type="paragraph" w:styleId="Subtitle">
    <w:name w:val="Subtitle"/>
    <w:basedOn w:val="Title"/>
    <w:next w:val="BodyText"/>
    <w:qFormat/>
    <w:rsid w:val="00102A2D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121136"/>
    <w:pPr>
      <w:keepNext/>
      <w:spacing w:after="0"/>
    </w:pPr>
    <w:rPr>
      <w:rFonts w:ascii="Arial" w:hAnsi="Arial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pPr>
        <w:keepNext/>
        <w:widowControl/>
        <w:wordWrap/>
      </w:pPr>
      <w:rPr>
        <w:b/>
      </w:rPr>
      <w:tblPr/>
      <w:trPr>
        <w:cantSplit w:val="0"/>
        <w:tblHeader/>
      </w:trPr>
      <w:tcPr>
        <w:shd w:val="clear" w:color="auto" w:fill="004B87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131940"/>
    <w:pPr>
      <w:spacing w:after="120"/>
    </w:pPr>
    <w:rPr>
      <w:b/>
      <w:sz w:val="16"/>
    </w:rPr>
  </w:style>
  <w:style w:type="paragraph" w:customStyle="1" w:styleId="TableCaption">
    <w:name w:val="Table Caption"/>
    <w:basedOn w:val="Caption"/>
    <w:rsid w:val="00102A2D"/>
    <w:pPr>
      <w:keepNext/>
      <w:spacing w:before="240"/>
    </w:pPr>
    <w:rPr>
      <w:sz w:val="18"/>
    </w:rPr>
  </w:style>
  <w:style w:type="paragraph" w:customStyle="1" w:styleId="ImageCaption">
    <w:name w:val="Image Caption"/>
    <w:basedOn w:val="Caption"/>
    <w:rsid w:val="00102A2D"/>
    <w:pPr>
      <w:jc w:val="center"/>
    </w:pPr>
    <w:rPr>
      <w:sz w:val="18"/>
    </w:rPr>
  </w:style>
  <w:style w:type="paragraph" w:customStyle="1" w:styleId="Figure">
    <w:name w:val="Figure"/>
    <w:basedOn w:val="Normal"/>
    <w:rsid w:val="00102A2D"/>
    <w:pPr>
      <w:keepNext/>
      <w:jc w:val="center"/>
    </w:pPr>
  </w:style>
  <w:style w:type="paragraph" w:customStyle="1" w:styleId="CaptionedFigure">
    <w:name w:val="Captioned Figure"/>
    <w:basedOn w:val="Figure"/>
    <w:rsid w:val="00AA3C83"/>
    <w:pPr>
      <w:spacing w:before="360"/>
    </w:pPr>
  </w:style>
  <w:style w:type="character" w:customStyle="1" w:styleId="CaptionChar">
    <w:name w:val="Caption Char"/>
    <w:basedOn w:val="DefaultParagraphFont"/>
    <w:link w:val="Caption"/>
    <w:rsid w:val="00131940"/>
    <w:rPr>
      <w:rFonts w:ascii="Arial" w:hAnsi="Arial"/>
      <w:b/>
      <w:sz w:val="16"/>
    </w:rPr>
  </w:style>
  <w:style w:type="character" w:customStyle="1" w:styleId="VerbatimChar">
    <w:name w:val="Verbatim Char"/>
    <w:basedOn w:val="CaptionChar"/>
    <w:rPr>
      <w:rFonts w:ascii="Consolas" w:hAnsi="Consolas"/>
      <w:b/>
      <w:sz w:val="22"/>
    </w:rPr>
  </w:style>
  <w:style w:type="character" w:styleId="FootnoteReference">
    <w:name w:val="footnote reference"/>
    <w:basedOn w:val="CaptionChar"/>
    <w:rPr>
      <w:rFonts w:ascii="Arial" w:hAnsi="Arial"/>
      <w:b/>
      <w:sz w:val="16"/>
      <w:vertAlign w:val="superscript"/>
    </w:rPr>
  </w:style>
  <w:style w:type="character" w:styleId="Hyperlink">
    <w:name w:val="Hyperlink"/>
    <w:basedOn w:val="CaptionChar"/>
    <w:rPr>
      <w:rFonts w:ascii="Arial" w:hAnsi="Arial"/>
      <w:b/>
      <w:color w:val="4F81BD" w:themeColor="accent1"/>
      <w:sz w:val="16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0F04AC"/>
    <w:rPr>
      <w:rFonts w:ascii="Arial" w:hAnsi="Arial"/>
    </w:rPr>
  </w:style>
  <w:style w:type="paragraph" w:styleId="Header">
    <w:name w:val="header"/>
    <w:basedOn w:val="Normal"/>
    <w:link w:val="HeaderChar"/>
    <w:uiPriority w:val="99"/>
    <w:unhideWhenUsed/>
    <w:rsid w:val="00B6125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6125F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B6125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6125F"/>
    <w:rPr>
      <w:rFonts w:ascii="Arial" w:hAnsi="Arial"/>
      <w:sz w:val="20"/>
    </w:rPr>
  </w:style>
  <w:style w:type="table" w:styleId="TableGrid">
    <w:name w:val="Table Grid"/>
    <w:basedOn w:val="TableNormal"/>
    <w:uiPriority w:val="59"/>
    <w:rsid w:val="00B6125F"/>
    <w:pPr>
      <w:spacing w:after="0"/>
    </w:pPr>
    <w:rPr>
      <w:rFonts w:ascii="Arial" w:hAnsi="Arial" w:cstheme="majorBidi"/>
      <w:sz w:val="20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semiHidden/>
    <w:unhideWhenUsed/>
    <w:rsid w:val="00DC3C98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DC3C98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3C98"/>
    <w:pPr>
      <w:spacing w:after="0"/>
    </w:pPr>
    <w:rPr>
      <w:rFonts w:cstheme="maj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3C98"/>
    <w:rPr>
      <w:rFonts w:ascii="Arial" w:hAnsi="Arial" w:cstheme="majorBidi"/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33618F"/>
    <w:pPr>
      <w:spacing w:after="0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3618F"/>
    <w:rPr>
      <w:rFonts w:ascii="Segoe UI" w:hAnsi="Segoe UI" w:cs="Segoe UI"/>
      <w:sz w:val="18"/>
      <w:szCs w:val="18"/>
    </w:rPr>
  </w:style>
  <w:style w:type="paragraph" w:customStyle="1" w:styleId="CCLLCFooter">
    <w:name w:val="CCLLC Footer"/>
    <w:basedOn w:val="Normal"/>
    <w:qFormat/>
    <w:rsid w:val="00607E36"/>
    <w:pPr>
      <w:spacing w:after="0"/>
    </w:pPr>
    <w:rPr>
      <w:rFonts w:cstheme="majorBidi"/>
      <w:sz w:val="1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example.com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CLLC">
      <a:majorFont>
        <a:latin typeface="Segoe UI Light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6B561140DB5743B0F7C41FD6212305" ma:contentTypeVersion="6" ma:contentTypeDescription="Create a new document." ma:contentTypeScope="" ma:versionID="c84211ffbf56fe2f6ea5ab440dad3ad8">
  <xsd:schema xmlns:xsd="http://www.w3.org/2001/XMLSchema" xmlns:xs="http://www.w3.org/2001/XMLSchema" xmlns:p="http://schemas.microsoft.com/office/2006/metadata/properties" xmlns:ns2="48ac69dd-5362-4637-ac1f-ff3f8a3df5fe" targetNamespace="http://schemas.microsoft.com/office/2006/metadata/properties" ma:root="true" ma:fieldsID="267e9ac469fc35adb80109e7556a6eed" ns2:_="">
    <xsd:import namespace="48ac69dd-5362-4637-ac1f-ff3f8a3df5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ac69dd-5362-4637-ac1f-ff3f8a3df5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F60006-55F2-45FE-A2CC-F817573D990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20B9B90-14BA-4C99-9B4A-06E8F01AC81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524E96-13E4-4871-94AA-EA07E2DB47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ac69dd-5362-4637-ac1f-ff3f8a3df5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6275C34-6A8F-4F55-9C77-E29C032C13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2</Pages>
  <Words>62</Words>
  <Characters>35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tchell Paulus</cp:lastModifiedBy>
  <cp:revision>34</cp:revision>
  <dcterms:created xsi:type="dcterms:W3CDTF">2017-12-27T05:22:00Z</dcterms:created>
  <dcterms:modified xsi:type="dcterms:W3CDTF">2019-08-07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6B561140DB5743B0F7C41FD6212305</vt:lpwstr>
  </property>
</Properties>
</file>